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2E4AA" w14:textId="669BA654" w:rsidR="008A0900" w:rsidRDefault="00194FCB">
      <w:r>
        <w:rPr>
          <w:rFonts w:hint="eastAsia"/>
        </w:rPr>
        <w:t>T23</w:t>
      </w:r>
    </w:p>
    <w:p w14:paraId="7C48DE7F" w14:textId="13BE8F20" w:rsidR="00194FCB" w:rsidRDefault="00194FCB"/>
    <w:p w14:paraId="10858BCE" w14:textId="235198AC" w:rsidR="00194FCB" w:rsidRDefault="00194FCB">
      <w:pPr>
        <w:rPr>
          <w:rFonts w:hint="eastAsia"/>
        </w:rPr>
      </w:pPr>
      <w:r>
        <w:rPr>
          <w:rFonts w:hint="eastAsia"/>
        </w:rPr>
        <w:t>今日做题：</w:t>
      </w:r>
    </w:p>
    <w:p w14:paraId="385FA47E" w14:textId="7F4B83B5" w:rsidR="00194FCB" w:rsidRDefault="00194FCB">
      <w:r w:rsidRPr="00194FCB">
        <w:drawing>
          <wp:inline distT="0" distB="0" distL="0" distR="0" wp14:anchorId="64B92472" wp14:editId="674FE686">
            <wp:extent cx="5274310" cy="3750945"/>
            <wp:effectExtent l="0" t="0" r="254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8BF94" w14:textId="3A079F8F" w:rsidR="00194FCB" w:rsidRDefault="00194FCB"/>
    <w:p w14:paraId="5180FECD" w14:textId="5F1CC1AE" w:rsidR="00194FCB" w:rsidRDefault="00194FCB">
      <w:r>
        <w:rPr>
          <w:rFonts w:hint="eastAsia"/>
        </w:rPr>
        <w:t>错题分析：</w:t>
      </w:r>
    </w:p>
    <w:p w14:paraId="6D3F1849" w14:textId="7A2788D3" w:rsidR="00194FCB" w:rsidRDefault="00194FCB">
      <w:r w:rsidRPr="00194FCB">
        <w:drawing>
          <wp:inline distT="0" distB="0" distL="0" distR="0" wp14:anchorId="4D88FA94" wp14:editId="6DCD5AF6">
            <wp:extent cx="5274310" cy="318198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8F16D" w14:textId="745474F2" w:rsidR="00194FCB" w:rsidRDefault="00194FCB">
      <w:r>
        <w:rPr>
          <w:rFonts w:hint="eastAsia"/>
        </w:rPr>
        <w:t>正确答案：C</w:t>
      </w:r>
    </w:p>
    <w:p w14:paraId="67176CAF" w14:textId="55484441" w:rsidR="00194FCB" w:rsidRDefault="00194FCB">
      <w:r>
        <w:rPr>
          <w:rFonts w:hint="eastAsia"/>
        </w:rPr>
        <w:t>我的答案：B</w:t>
      </w:r>
    </w:p>
    <w:p w14:paraId="506F52F2" w14:textId="7CEF60EB" w:rsidR="00194FCB" w:rsidRDefault="00194FCB">
      <w:r>
        <w:rPr>
          <w:rFonts w:hint="eastAsia"/>
        </w:rPr>
        <w:t>错误原因：没有仔细深究B中的s</w:t>
      </w:r>
      <w:r>
        <w:t>ometimes</w:t>
      </w:r>
      <w:r>
        <w:rPr>
          <w:rFonts w:hint="eastAsia"/>
        </w:rPr>
        <w:t>。原文的意思是一直都会审批而不是偶尔审批，</w:t>
      </w:r>
      <w:r>
        <w:rPr>
          <w:rFonts w:hint="eastAsia"/>
        </w:rPr>
        <w:lastRenderedPageBreak/>
        <w:t>故被迷惑</w:t>
      </w:r>
    </w:p>
    <w:p w14:paraId="06660D3D" w14:textId="144BB9E5" w:rsidR="00194FCB" w:rsidRDefault="00194FCB">
      <w:r w:rsidRPr="00194FCB">
        <w:drawing>
          <wp:inline distT="0" distB="0" distL="0" distR="0" wp14:anchorId="7B5950C1" wp14:editId="7CDF0EE7">
            <wp:extent cx="5274310" cy="314452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730FA" w14:textId="14AB60B7" w:rsidR="00194FCB" w:rsidRDefault="00194FCB">
      <w:r>
        <w:rPr>
          <w:rFonts w:hint="eastAsia"/>
        </w:rPr>
        <w:t>正确答案：A</w:t>
      </w:r>
    </w:p>
    <w:p w14:paraId="0DAA06A1" w14:textId="08636C10" w:rsidR="00194FCB" w:rsidRDefault="00194FCB">
      <w:r>
        <w:rPr>
          <w:rFonts w:hint="eastAsia"/>
        </w:rPr>
        <w:t>我的答案：C</w:t>
      </w:r>
    </w:p>
    <w:p w14:paraId="28DA5483" w14:textId="2E19CB84" w:rsidR="00194FCB" w:rsidRDefault="00194FCB">
      <w:r>
        <w:rPr>
          <w:rFonts w:hint="eastAsia"/>
        </w:rPr>
        <w:t>错误原因：其实已经在录音中听见了r</w:t>
      </w:r>
      <w:r>
        <w:t>ecycle</w:t>
      </w:r>
      <w:r>
        <w:rPr>
          <w:rFonts w:hint="eastAsia"/>
        </w:rPr>
        <w:t>。但是当时很懵逼不知道古希腊这么厉害已经可以r</w:t>
      </w:r>
      <w:r>
        <w:t>ecycle</w:t>
      </w:r>
      <w:r>
        <w:rPr>
          <w:rFonts w:hint="eastAsia"/>
        </w:rPr>
        <w:t>铜了，所以不太清楚它想表达的意思。当时隐约听见了铜可以被回收，做成很多种东西，没太相信自己选了一个没听到的选项。</w:t>
      </w:r>
    </w:p>
    <w:p w14:paraId="2EA15DA6" w14:textId="7F9262D9" w:rsidR="00194FCB" w:rsidRDefault="00194FCB"/>
    <w:p w14:paraId="2DE70BDB" w14:textId="17000860" w:rsidR="00194FCB" w:rsidRDefault="00194FCB">
      <w:r w:rsidRPr="00194FCB">
        <w:drawing>
          <wp:inline distT="0" distB="0" distL="0" distR="0" wp14:anchorId="5393CD98" wp14:editId="0A87CE3F">
            <wp:extent cx="5274310" cy="339788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9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D5BB4" w14:textId="306AE9EB" w:rsidR="00194FCB" w:rsidRDefault="00194FCB">
      <w:r>
        <w:rPr>
          <w:rFonts w:hint="eastAsia"/>
        </w:rPr>
        <w:t>正确答案：AB</w:t>
      </w:r>
    </w:p>
    <w:p w14:paraId="109CAC66" w14:textId="4C74A40F" w:rsidR="00194FCB" w:rsidRDefault="00194FCB">
      <w:pPr>
        <w:rPr>
          <w:rFonts w:hint="eastAsia"/>
        </w:rPr>
      </w:pPr>
      <w:r>
        <w:rPr>
          <w:rFonts w:hint="eastAsia"/>
        </w:rPr>
        <w:t>我的答案：BD</w:t>
      </w:r>
    </w:p>
    <w:p w14:paraId="774E1B45" w14:textId="31C6C1AC" w:rsidR="00194FCB" w:rsidRDefault="00194FCB">
      <w:r>
        <w:rPr>
          <w:rFonts w:hint="eastAsia"/>
        </w:rPr>
        <w:t>错误原因：听见了c</w:t>
      </w:r>
      <w:r>
        <w:t>amera is really simple to use.</w:t>
      </w:r>
      <w:r>
        <w:rPr>
          <w:rFonts w:hint="eastAsia"/>
        </w:rPr>
        <w:t>误以为使用c</w:t>
      </w:r>
      <w:r>
        <w:t>amera</w:t>
      </w:r>
      <w:r>
        <w:rPr>
          <w:rFonts w:hint="eastAsia"/>
        </w:rPr>
        <w:t>就是使用e</w:t>
      </w:r>
      <w:r>
        <w:t>diting tech</w:t>
      </w:r>
      <w:r>
        <w:rPr>
          <w:rFonts w:hint="eastAsia"/>
        </w:rPr>
        <w:t>，</w:t>
      </w:r>
      <w:r>
        <w:rPr>
          <w:rFonts w:hint="eastAsia"/>
        </w:rPr>
        <w:lastRenderedPageBreak/>
        <w:t>所以选择了D。然后没有听见后面的p</w:t>
      </w:r>
      <w:r>
        <w:t>ractice several times about editing.</w:t>
      </w:r>
    </w:p>
    <w:p w14:paraId="31009E61" w14:textId="7FC8C03B" w:rsidR="00194FCB" w:rsidRDefault="00194FCB"/>
    <w:p w14:paraId="5383A532" w14:textId="779CF521" w:rsidR="00194FCB" w:rsidRDefault="00194FCB">
      <w:r>
        <w:rPr>
          <w:rFonts w:hint="eastAsia"/>
        </w:rPr>
        <w:t>生词汇总：</w:t>
      </w:r>
    </w:p>
    <w:p w14:paraId="5B74F86F" w14:textId="6C83327D" w:rsidR="00194FCB" w:rsidRDefault="006245E7">
      <w:pPr>
        <w:rPr>
          <w:rFonts w:hint="eastAsia"/>
        </w:rPr>
      </w:pPr>
      <w:r w:rsidRPr="006245E7">
        <w:drawing>
          <wp:inline distT="0" distB="0" distL="0" distR="0" wp14:anchorId="0034CBC4" wp14:editId="6803AE33">
            <wp:extent cx="5274310" cy="95504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94F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rC0NDWxNLcwtzBQ0lEKTi0uzszPAykwrAUA9L5ixCwAAAA="/>
  </w:docVars>
  <w:rsids>
    <w:rsidRoot w:val="00EA61E9"/>
    <w:rsid w:val="00194FCB"/>
    <w:rsid w:val="006245E7"/>
    <w:rsid w:val="008A0900"/>
    <w:rsid w:val="00EA6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6E2A4"/>
  <w15:chartTrackingRefBased/>
  <w15:docId w15:val="{C157E560-AD7A-40AA-BF27-432461B51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3</Words>
  <Characters>306</Characters>
  <Application>Microsoft Office Word</Application>
  <DocSecurity>0</DocSecurity>
  <Lines>2</Lines>
  <Paragraphs>1</Paragraphs>
  <ScaleCrop>false</ScaleCrop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3</cp:revision>
  <dcterms:created xsi:type="dcterms:W3CDTF">2021-07-28T07:29:00Z</dcterms:created>
  <dcterms:modified xsi:type="dcterms:W3CDTF">2021-07-28T07:46:00Z</dcterms:modified>
</cp:coreProperties>
</file>